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3C81B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  <w:sz w:val="28"/>
          <w:szCs w:val="28"/>
        </w:rPr>
      </w:pPr>
    </w:p>
    <w:p w14:paraId="2F2D1FC1" w14:textId="77777777"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6570966A" w14:textId="3B9F60D7"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</w:t>
      </w:r>
      <w:r>
        <w:rPr>
          <w:rFonts w:ascii="Montserrat Light" w:hAnsi="Montserrat Light"/>
          <w:b/>
          <w:color w:val="404040" w:themeColor="text1" w:themeTint="BF"/>
        </w:rPr>
        <w:t xml:space="preserve"> Title</w:t>
      </w:r>
      <w:r w:rsidRPr="00E70F9C">
        <w:rPr>
          <w:rFonts w:ascii="Montserrat Light" w:hAnsi="Montserrat Light"/>
          <w:b/>
          <w:color w:val="404040" w:themeColor="text1" w:themeTint="BF"/>
        </w:rPr>
        <w:t>:</w:t>
      </w:r>
      <w:r w:rsidR="006D5103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BB1954">
        <w:rPr>
          <w:rFonts w:ascii="Montserrat Light" w:hAnsi="Montserrat Light"/>
          <w:b/>
          <w:color w:val="404040" w:themeColor="text1" w:themeTint="BF"/>
        </w:rPr>
        <w:t xml:space="preserve">Student Ministry </w:t>
      </w:r>
      <w:r w:rsidR="006D5103">
        <w:rPr>
          <w:rFonts w:ascii="Montserrat Light" w:hAnsi="Montserrat Light"/>
          <w:b/>
          <w:color w:val="404040" w:themeColor="text1" w:themeTint="BF"/>
        </w:rPr>
        <w:t>Intern</w:t>
      </w:r>
      <w:r w:rsidR="006D5103">
        <w:rPr>
          <w:rFonts w:ascii="Montserrat Light" w:hAnsi="Montserrat Light"/>
          <w:b/>
          <w:color w:val="404040" w:themeColor="text1" w:themeTint="BF"/>
        </w:rPr>
        <w:tab/>
      </w:r>
      <w:r w:rsidR="006D5103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Department: </w:t>
      </w:r>
      <w:r w:rsidR="006D5103">
        <w:rPr>
          <w:rFonts w:ascii="Montserrat Light" w:hAnsi="Montserrat Light"/>
          <w:b/>
          <w:color w:val="404040" w:themeColor="text1" w:themeTint="BF"/>
        </w:rPr>
        <w:t>Campuses</w:t>
      </w:r>
    </w:p>
    <w:p w14:paraId="7A3DFD2C" w14:textId="609C8F62"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Reports to:</w:t>
      </w:r>
      <w:r w:rsidR="007D0BD2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6D5103">
        <w:rPr>
          <w:rFonts w:ascii="Montserrat Light" w:hAnsi="Montserrat Light"/>
          <w:b/>
          <w:color w:val="404040" w:themeColor="text1" w:themeTint="BF"/>
        </w:rPr>
        <w:t>Director of Students</w:t>
      </w:r>
      <w:r w:rsidR="00996CB2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7D0BD2">
        <w:rPr>
          <w:rFonts w:ascii="Montserrat Light" w:hAnsi="Montserrat Light"/>
          <w:b/>
          <w:color w:val="404040" w:themeColor="text1" w:themeTint="BF"/>
        </w:rPr>
        <w:t xml:space="preserve">         </w:t>
      </w:r>
      <w:r w:rsidR="00EE792E">
        <w:rPr>
          <w:rFonts w:ascii="Montserrat Light" w:hAnsi="Montserrat Light"/>
          <w:b/>
          <w:color w:val="404040" w:themeColor="text1" w:themeTint="BF"/>
        </w:rPr>
        <w:tab/>
      </w:r>
      <w:r w:rsidR="00EE792E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>Campus/Team:</w:t>
      </w:r>
      <w:r w:rsidR="002024F3">
        <w:rPr>
          <w:rFonts w:ascii="Montserrat Light" w:hAnsi="Montserrat Light"/>
          <w:b/>
          <w:color w:val="404040" w:themeColor="text1" w:themeTint="BF"/>
        </w:rPr>
        <w:t xml:space="preserve"> </w:t>
      </w:r>
    </w:p>
    <w:p w14:paraId="5AE663CE" w14:textId="1F6AD205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Average Hours Per Week: </w:t>
      </w:r>
      <w:r w:rsidR="006D5103">
        <w:rPr>
          <w:rFonts w:ascii="Montserrat Light" w:hAnsi="Montserrat Light"/>
          <w:b/>
          <w:color w:val="404040" w:themeColor="text1" w:themeTint="BF"/>
        </w:rPr>
        <w:t>25</w:t>
      </w:r>
    </w:p>
    <w:p w14:paraId="2B473BD9" w14:textId="37267F17"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 </w:t>
      </w:r>
    </w:p>
    <w:p w14:paraId="66CFB76A" w14:textId="77777777"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59782B64" w14:textId="3F30EA8B" w:rsidR="00E70F9C" w:rsidRPr="00CA1AF7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Summary:</w:t>
      </w:r>
      <w:r w:rsidRPr="00E70F9C">
        <w:rPr>
          <w:rFonts w:ascii="Montserrat Light" w:hAnsi="Montserrat Light"/>
          <w:color w:val="404040" w:themeColor="text1" w:themeTint="BF"/>
        </w:rPr>
        <w:t xml:space="preserve">  </w:t>
      </w:r>
    </w:p>
    <w:p w14:paraId="0AFBA2E2" w14:textId="27B40721" w:rsidR="00CB4551" w:rsidRPr="00056C8D" w:rsidRDefault="00CB4551" w:rsidP="00CB4551">
      <w:pPr>
        <w:rPr>
          <w:rFonts w:ascii="Times New Roman" w:eastAsia="Times New Roman" w:hAnsi="Times New Roman" w:cs="Times New Roman"/>
          <w:color w:val="000000" w:themeColor="text1"/>
        </w:rPr>
      </w:pPr>
      <w:r w:rsidRPr="00056C8D">
        <w:rPr>
          <w:rFonts w:ascii="Montserrat" w:hAnsi="Montserrat"/>
          <w:color w:val="000000" w:themeColor="text1"/>
        </w:rPr>
        <w:t xml:space="preserve">The </w:t>
      </w:r>
      <w:r>
        <w:rPr>
          <w:rFonts w:ascii="Montserrat" w:hAnsi="Montserrat"/>
          <w:color w:val="000000" w:themeColor="text1"/>
        </w:rPr>
        <w:t>Student</w:t>
      </w:r>
      <w:r w:rsidRPr="00056C8D">
        <w:rPr>
          <w:rFonts w:ascii="Montserrat" w:hAnsi="Montserrat"/>
          <w:color w:val="000000" w:themeColor="text1"/>
        </w:rPr>
        <w:t xml:space="preserve"> Ministry Intern is a campus’ steward of our </w:t>
      </w:r>
      <w:r>
        <w:rPr>
          <w:rFonts w:ascii="Montserrat" w:hAnsi="Montserrat"/>
          <w:color w:val="000000" w:themeColor="text1"/>
        </w:rPr>
        <w:t>Student</w:t>
      </w:r>
      <w:r w:rsidRPr="00056C8D">
        <w:rPr>
          <w:rFonts w:ascii="Montserrat" w:hAnsi="Montserrat"/>
          <w:color w:val="000000" w:themeColor="text1"/>
        </w:rPr>
        <w:t xml:space="preserve"> Ministry’s mission to </w:t>
      </w:r>
      <w:r w:rsidR="00301D59">
        <w:rPr>
          <w:rFonts w:ascii="Montserrat" w:hAnsi="Montserrat"/>
          <w:color w:val="000000" w:themeColor="text1"/>
        </w:rPr>
        <w:t>introduce students to Jesus and the life-changing adventure with him</w:t>
      </w:r>
      <w:bookmarkStart w:id="0" w:name="_GoBack"/>
      <w:bookmarkEnd w:id="0"/>
      <w:r w:rsidRPr="00056C8D">
        <w:rPr>
          <w:rFonts w:ascii="Montserrat" w:hAnsi="Montserrat"/>
          <w:color w:val="000000" w:themeColor="text1"/>
        </w:rPr>
        <w:t xml:space="preserve">. Their primary focus is </w:t>
      </w:r>
      <w:r>
        <w:rPr>
          <w:rFonts w:ascii="Montserrat" w:eastAsia="Times New Roman" w:hAnsi="Montserrat" w:cs="Calibri"/>
          <w:color w:val="000000" w:themeColor="text1"/>
        </w:rPr>
        <w:t>gaining</w:t>
      </w:r>
      <w:r w:rsidRPr="00056C8D">
        <w:rPr>
          <w:rFonts w:ascii="Montserrat" w:eastAsia="Times New Roman" w:hAnsi="Montserrat" w:cs="Calibri"/>
          <w:color w:val="000000" w:themeColor="text1"/>
        </w:rPr>
        <w:t xml:space="preserve"> comprehensive leadership experience in a </w:t>
      </w:r>
      <w:r>
        <w:rPr>
          <w:rFonts w:ascii="Montserrat" w:eastAsia="Times New Roman" w:hAnsi="Montserrat" w:cs="Calibri"/>
          <w:color w:val="000000" w:themeColor="text1"/>
        </w:rPr>
        <w:t>Student M</w:t>
      </w:r>
      <w:r w:rsidRPr="00056C8D">
        <w:rPr>
          <w:rFonts w:ascii="Montserrat" w:eastAsia="Times New Roman" w:hAnsi="Montserrat" w:cs="Calibri"/>
          <w:color w:val="000000" w:themeColor="text1"/>
        </w:rPr>
        <w:t xml:space="preserve">inistry role, </w:t>
      </w:r>
      <w:r>
        <w:rPr>
          <w:rFonts w:ascii="Montserrat" w:eastAsia="Times New Roman" w:hAnsi="Montserrat" w:cs="Calibri"/>
          <w:color w:val="000000" w:themeColor="text1"/>
        </w:rPr>
        <w:t>while engaging</w:t>
      </w:r>
      <w:r w:rsidRPr="00056C8D">
        <w:rPr>
          <w:rFonts w:ascii="Montserrat" w:eastAsia="Times New Roman" w:hAnsi="Montserrat" w:cs="Calibri"/>
          <w:color w:val="000000" w:themeColor="text1"/>
        </w:rPr>
        <w:t xml:space="preserve"> in ministry elements that best fit their giftings.</w:t>
      </w:r>
    </w:p>
    <w:p w14:paraId="722593BC" w14:textId="77777777"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26A18F88" w14:textId="4DFE1E14"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sponsibilities</w:t>
      </w:r>
      <w:r w:rsidR="00CB4551">
        <w:rPr>
          <w:rFonts w:ascii="Montserrat Light" w:hAnsi="Montserrat Light"/>
          <w:b/>
          <w:color w:val="404040" w:themeColor="text1" w:themeTint="BF"/>
        </w:rPr>
        <w:t>:</w:t>
      </w:r>
    </w:p>
    <w:p w14:paraId="062FAF6A" w14:textId="77777777" w:rsidR="00CB4551" w:rsidRPr="000B6712" w:rsidRDefault="00CB4551" w:rsidP="00CB4551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 xml:space="preserve">Attend All-Staff Meetings </w:t>
      </w:r>
    </w:p>
    <w:p w14:paraId="6E6921A3" w14:textId="77777777" w:rsidR="00CB4551" w:rsidRDefault="00CB4551" w:rsidP="00CB4551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Attend Campus Staff Meetings</w:t>
      </w:r>
    </w:p>
    <w:p w14:paraId="523C69E4" w14:textId="7EFA6048" w:rsidR="00CB4551" w:rsidRPr="000B6712" w:rsidRDefault="00CB4551" w:rsidP="00CB4551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 xml:space="preserve">Attend </w:t>
      </w:r>
      <w:r w:rsidR="007E3083">
        <w:rPr>
          <w:rFonts w:ascii="Montserrat" w:hAnsi="Montserrat"/>
          <w:color w:val="404040" w:themeColor="text1" w:themeTint="BF"/>
        </w:rPr>
        <w:t>Student</w:t>
      </w:r>
      <w:r>
        <w:rPr>
          <w:rFonts w:ascii="Montserrat" w:hAnsi="Montserrat"/>
          <w:color w:val="404040" w:themeColor="text1" w:themeTint="BF"/>
        </w:rPr>
        <w:t xml:space="preserve"> Director Meetings  </w:t>
      </w:r>
    </w:p>
    <w:p w14:paraId="72B73D72" w14:textId="0591AF34" w:rsidR="00CB4551" w:rsidRDefault="00CB4551" w:rsidP="00CB4551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Gain a full understanding of these leadership responsibilities and execute per your direct report’s guidance:</w:t>
      </w:r>
    </w:p>
    <w:p w14:paraId="7C54639E" w14:textId="76FB797F" w:rsidR="00CB4551" w:rsidRPr="000B6712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R</w:t>
      </w:r>
      <w:r w:rsidRPr="000B6712">
        <w:rPr>
          <w:rFonts w:ascii="Montserrat" w:hAnsi="Montserrat"/>
          <w:color w:val="404040" w:themeColor="text1" w:themeTint="BF"/>
        </w:rPr>
        <w:t xml:space="preserve">ecruit, train, </w:t>
      </w:r>
      <w:r>
        <w:rPr>
          <w:rFonts w:ascii="Montserrat" w:hAnsi="Montserrat"/>
          <w:color w:val="404040" w:themeColor="text1" w:themeTint="BF"/>
        </w:rPr>
        <w:t>care for and develop</w:t>
      </w:r>
      <w:r w:rsidRPr="000B6712">
        <w:rPr>
          <w:rFonts w:ascii="Montserrat" w:hAnsi="Montserrat"/>
          <w:color w:val="404040" w:themeColor="text1" w:themeTint="BF"/>
        </w:rPr>
        <w:t xml:space="preserve"> </w:t>
      </w:r>
      <w:r>
        <w:rPr>
          <w:rFonts w:ascii="Montserrat" w:hAnsi="Montserrat"/>
          <w:color w:val="404040" w:themeColor="text1" w:themeTint="BF"/>
        </w:rPr>
        <w:t xml:space="preserve">the Student </w:t>
      </w:r>
      <w:proofErr w:type="spellStart"/>
      <w:r>
        <w:rPr>
          <w:rFonts w:ascii="Montserrat" w:hAnsi="Montserrat"/>
          <w:color w:val="404040" w:themeColor="text1" w:themeTint="BF"/>
        </w:rPr>
        <w:t>DreamTeam</w:t>
      </w:r>
      <w:proofErr w:type="spellEnd"/>
    </w:p>
    <w:p w14:paraId="4C7E9923" w14:textId="1FC0F67D" w:rsidR="00CB4551" w:rsidRPr="000B6712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 xml:space="preserve">Make meaningful connections with </w:t>
      </w:r>
      <w:r w:rsidR="0004119E">
        <w:rPr>
          <w:rFonts w:ascii="Montserrat" w:hAnsi="Montserrat"/>
          <w:color w:val="404040" w:themeColor="text1" w:themeTint="BF"/>
        </w:rPr>
        <w:t>Students</w:t>
      </w:r>
    </w:p>
    <w:p w14:paraId="2FC5AD8E" w14:textId="2A6918D0" w:rsidR="00CB4551" w:rsidRPr="000B6712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Contribute to making</w:t>
      </w:r>
      <w:r w:rsidRPr="000B6712">
        <w:rPr>
          <w:rFonts w:ascii="Montserrat" w:hAnsi="Montserrat"/>
          <w:color w:val="404040" w:themeColor="text1" w:themeTint="BF"/>
        </w:rPr>
        <w:t xml:space="preserve"> the </w:t>
      </w:r>
      <w:r w:rsidR="0004119E">
        <w:rPr>
          <w:rFonts w:ascii="Montserrat" w:hAnsi="Montserrat"/>
          <w:color w:val="404040" w:themeColor="text1" w:themeTint="BF"/>
        </w:rPr>
        <w:t>Student</w:t>
      </w:r>
      <w:r w:rsidRPr="000B6712">
        <w:rPr>
          <w:rFonts w:ascii="Montserrat" w:hAnsi="Montserrat"/>
          <w:color w:val="404040" w:themeColor="text1" w:themeTint="BF"/>
        </w:rPr>
        <w:t xml:space="preserve"> </w:t>
      </w:r>
      <w:r>
        <w:rPr>
          <w:rFonts w:ascii="Montserrat" w:hAnsi="Montserrat"/>
          <w:color w:val="404040" w:themeColor="text1" w:themeTint="BF"/>
        </w:rPr>
        <w:t>environment</w:t>
      </w:r>
      <w:r w:rsidRPr="000B6712">
        <w:rPr>
          <w:rFonts w:ascii="Montserrat" w:hAnsi="Montserrat"/>
          <w:color w:val="404040" w:themeColor="text1" w:themeTint="BF"/>
        </w:rPr>
        <w:t xml:space="preserve"> </w:t>
      </w:r>
      <w:r>
        <w:rPr>
          <w:rFonts w:ascii="Montserrat" w:hAnsi="Montserrat"/>
          <w:color w:val="404040" w:themeColor="text1" w:themeTint="BF"/>
        </w:rPr>
        <w:t>safe and excellent for children</w:t>
      </w:r>
    </w:p>
    <w:p w14:paraId="4D9FF242" w14:textId="69E939C8" w:rsidR="00CB4551" w:rsidRPr="000B6712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Lead</w:t>
      </w:r>
      <w:r w:rsidRPr="000B6712">
        <w:rPr>
          <w:rFonts w:ascii="Montserrat" w:hAnsi="Montserrat"/>
          <w:color w:val="404040" w:themeColor="text1" w:themeTint="BF"/>
        </w:rPr>
        <w:t xml:space="preserve"> </w:t>
      </w:r>
      <w:r>
        <w:rPr>
          <w:rFonts w:ascii="Montserrat" w:hAnsi="Montserrat"/>
          <w:color w:val="404040" w:themeColor="text1" w:themeTint="BF"/>
        </w:rPr>
        <w:t xml:space="preserve">all </w:t>
      </w:r>
      <w:r w:rsidR="0004119E">
        <w:rPr>
          <w:rFonts w:ascii="Montserrat" w:hAnsi="Montserrat"/>
          <w:color w:val="404040" w:themeColor="text1" w:themeTint="BF"/>
        </w:rPr>
        <w:t>Middle School</w:t>
      </w:r>
      <w:r>
        <w:rPr>
          <w:rFonts w:ascii="Montserrat" w:hAnsi="Montserrat"/>
          <w:color w:val="404040" w:themeColor="text1" w:themeTint="BF"/>
        </w:rPr>
        <w:t xml:space="preserve"> and </w:t>
      </w:r>
      <w:r w:rsidR="0004119E">
        <w:rPr>
          <w:rFonts w:ascii="Montserrat" w:hAnsi="Montserrat"/>
          <w:color w:val="404040" w:themeColor="text1" w:themeTint="BF"/>
        </w:rPr>
        <w:t>High School</w:t>
      </w:r>
      <w:r>
        <w:rPr>
          <w:rFonts w:ascii="Montserrat" w:hAnsi="Montserrat"/>
          <w:color w:val="404040" w:themeColor="text1" w:themeTint="BF"/>
        </w:rPr>
        <w:t xml:space="preserve"> Large and Small Group experiences </w:t>
      </w:r>
      <w:r w:rsidRPr="000B6712">
        <w:rPr>
          <w:rFonts w:ascii="Montserrat" w:hAnsi="Montserrat"/>
          <w:color w:val="404040" w:themeColor="text1" w:themeTint="BF"/>
        </w:rPr>
        <w:t>with excellence</w:t>
      </w:r>
    </w:p>
    <w:p w14:paraId="0C1DA75F" w14:textId="4C613C74" w:rsidR="00CB4551" w:rsidRPr="003B0076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Help ensure all </w:t>
      </w:r>
      <w:r w:rsidR="0004119E">
        <w:rPr>
          <w:rFonts w:ascii="Montserrat" w:hAnsi="Montserrat"/>
          <w:color w:val="404040" w:themeColor="text1" w:themeTint="BF"/>
        </w:rPr>
        <w:t>Student</w:t>
      </w:r>
      <w:r w:rsidRPr="003B0076">
        <w:rPr>
          <w:rFonts w:ascii="Montserrat" w:hAnsi="Montserrat"/>
          <w:color w:val="404040" w:themeColor="text1" w:themeTint="BF"/>
        </w:rPr>
        <w:t xml:space="preserve"> Ministry Playbook policies are read, understood and implemented</w:t>
      </w:r>
      <w:r w:rsidR="0004119E">
        <w:rPr>
          <w:rFonts w:ascii="Montserrat" w:hAnsi="Montserrat"/>
          <w:color w:val="404040" w:themeColor="text1" w:themeTint="BF"/>
        </w:rPr>
        <w:t xml:space="preserve"> throughout the ministry.</w:t>
      </w:r>
    </w:p>
    <w:p w14:paraId="68AA8F5F" w14:textId="470586C3" w:rsidR="00CB4551" w:rsidRPr="000B6712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 xml:space="preserve">Provide support for </w:t>
      </w:r>
      <w:r w:rsidR="0004119E">
        <w:rPr>
          <w:rFonts w:ascii="Montserrat" w:hAnsi="Montserrat"/>
          <w:color w:val="404040" w:themeColor="text1" w:themeTint="BF"/>
        </w:rPr>
        <w:t>Student</w:t>
      </w:r>
      <w:r>
        <w:rPr>
          <w:rFonts w:ascii="Montserrat" w:hAnsi="Montserrat"/>
          <w:color w:val="404040" w:themeColor="text1" w:themeTint="BF"/>
        </w:rPr>
        <w:t xml:space="preserve"> Ministry </w:t>
      </w:r>
      <w:r w:rsidRPr="000B6712">
        <w:rPr>
          <w:rFonts w:ascii="Montserrat" w:hAnsi="Montserrat"/>
          <w:color w:val="404040" w:themeColor="text1" w:themeTint="BF"/>
        </w:rPr>
        <w:t>pro</w:t>
      </w:r>
      <w:r>
        <w:rPr>
          <w:rFonts w:ascii="Montserrat" w:hAnsi="Montserrat"/>
          <w:color w:val="404040" w:themeColor="text1" w:themeTint="BF"/>
        </w:rPr>
        <w:t xml:space="preserve">jects and events </w:t>
      </w:r>
      <w:r w:rsidR="0004119E">
        <w:rPr>
          <w:rFonts w:ascii="Montserrat" w:hAnsi="Montserrat"/>
          <w:color w:val="404040" w:themeColor="text1" w:themeTint="BF"/>
        </w:rPr>
        <w:t>(including Camps)</w:t>
      </w:r>
    </w:p>
    <w:p w14:paraId="724B21A0" w14:textId="77777777" w:rsidR="00CB4551" w:rsidRPr="000B6712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C</w:t>
      </w:r>
      <w:r>
        <w:rPr>
          <w:rFonts w:ascii="Montserrat" w:hAnsi="Montserrat"/>
          <w:color w:val="404040" w:themeColor="text1" w:themeTint="BF"/>
        </w:rPr>
        <w:t xml:space="preserve">omplete all requirements of the </w:t>
      </w:r>
      <w:r w:rsidRPr="000B6712">
        <w:rPr>
          <w:rFonts w:ascii="Montserrat" w:hAnsi="Montserrat"/>
          <w:color w:val="404040" w:themeColor="text1" w:themeTint="BF"/>
        </w:rPr>
        <w:t>Internship Program</w:t>
      </w:r>
    </w:p>
    <w:p w14:paraId="28D4C8FF" w14:textId="763A1EE9" w:rsidR="00CB4551" w:rsidRPr="0004119E" w:rsidRDefault="00CB4551" w:rsidP="0004119E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Complete</w:t>
      </w:r>
      <w:r w:rsidRPr="000B6712">
        <w:rPr>
          <w:rFonts w:ascii="Montserrat" w:hAnsi="Montserrat"/>
          <w:color w:val="404040" w:themeColor="text1" w:themeTint="BF"/>
        </w:rPr>
        <w:t xml:space="preserve"> any additional requirements assigned by the Campus Pastor, Direct</w:t>
      </w:r>
      <w:r>
        <w:rPr>
          <w:rFonts w:ascii="Montserrat" w:hAnsi="Montserrat"/>
          <w:color w:val="404040" w:themeColor="text1" w:themeTint="BF"/>
        </w:rPr>
        <w:t xml:space="preserve"> Report, or Internship Director</w:t>
      </w:r>
    </w:p>
    <w:p w14:paraId="0D17A877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5FA6A7A2" w14:textId="77777777" w:rsidR="00E70F9C" w:rsidRP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quirements:</w:t>
      </w:r>
    </w:p>
    <w:p w14:paraId="1779D9DB" w14:textId="6B3035FC" w:rsidR="00E70F9C" w:rsidRPr="00E70F9C" w:rsidRDefault="00B02AC6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Being a </w:t>
      </w:r>
      <w:r w:rsidR="00E70F9C" w:rsidRPr="00E70F9C">
        <w:rPr>
          <w:rFonts w:ascii="Montserrat Light" w:hAnsi="Montserrat Light"/>
          <w:color w:val="404040" w:themeColor="text1" w:themeTint="BF"/>
        </w:rPr>
        <w:t>Missional Member in good standing at CedarCreek Church</w:t>
      </w:r>
    </w:p>
    <w:p w14:paraId="38A75E88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Championing the 5 Agreements of CedarCreek Church</w:t>
      </w:r>
    </w:p>
    <w:p w14:paraId="07E25530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ttendance at a weekend service and in an adult LifeGroup</w:t>
      </w:r>
    </w:p>
    <w:p w14:paraId="10EAB462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odeling and championing the Mission, Vision and Core Values of CedarCreek Church</w:t>
      </w:r>
    </w:p>
    <w:p w14:paraId="1716D1F2" w14:textId="77777777" w:rsid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Obeying the CedarCreek Church Staff 10 Points of Accountability</w:t>
      </w:r>
    </w:p>
    <w:p w14:paraId="544F8A6D" w14:textId="2E8D9EC1" w:rsidR="00B02AC6" w:rsidRDefault="00B02AC6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Passionate for Students and Leadership Development</w:t>
      </w:r>
    </w:p>
    <w:p w14:paraId="0A7E68F8" w14:textId="6FA9AA50" w:rsidR="00B02AC6" w:rsidRPr="00E70F9C" w:rsidRDefault="00B02AC6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Developing in public speaking/communicating abilities</w:t>
      </w:r>
    </w:p>
    <w:p w14:paraId="6180E92F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ny additional requirements set by the Direct Report, Executive Director, and/or Elders</w:t>
      </w:r>
    </w:p>
    <w:p w14:paraId="319FDE88" w14:textId="77777777" w:rsidR="00E70F9C" w:rsidRPr="00E70F9C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14:paraId="5D28D7F4" w14:textId="77777777" w:rsidR="00E70F9C" w:rsidRP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Measurements: </w:t>
      </w:r>
    </w:p>
    <w:p w14:paraId="081E9FE6" w14:textId="0E7F1C0F" w:rsidR="00E70F9C" w:rsidRPr="008C1C48" w:rsidRDefault="00E70F9C" w:rsidP="008C1C48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The Position</w:t>
      </w: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color w:val="404040" w:themeColor="text1" w:themeTint="BF"/>
        </w:rPr>
        <w:t>will be evaluated by the following quantifiable measurements:</w:t>
      </w:r>
    </w:p>
    <w:p w14:paraId="46A5B120" w14:textId="18F07D54" w:rsidR="007C4113" w:rsidRPr="006079BF" w:rsidRDefault="00C75A23" w:rsidP="00B02AC6">
      <w:pPr>
        <w:numPr>
          <w:ilvl w:val="0"/>
          <w:numId w:val="8"/>
        </w:numPr>
        <w:rPr>
          <w:rFonts w:ascii="Montserrat Light" w:hAnsi="Montserrat Light"/>
        </w:rPr>
      </w:pPr>
      <w:r w:rsidRPr="006079BF">
        <w:rPr>
          <w:rFonts w:ascii="Montserrat Light" w:hAnsi="Montserrat Light"/>
        </w:rPr>
        <w:t>Number and q</w:t>
      </w:r>
      <w:r w:rsidR="007C4113" w:rsidRPr="006079BF">
        <w:rPr>
          <w:rFonts w:ascii="Montserrat Light" w:hAnsi="Montserrat Light"/>
        </w:rPr>
        <w:t>uality of leaders recruited</w:t>
      </w:r>
      <w:r w:rsidR="00B02AC6" w:rsidRPr="006079BF">
        <w:rPr>
          <w:rFonts w:ascii="Montserrat Light" w:hAnsi="Montserrat Light"/>
        </w:rPr>
        <w:t xml:space="preserve"> &amp; developed</w:t>
      </w:r>
    </w:p>
    <w:p w14:paraId="147A4692" w14:textId="28F41C63" w:rsidR="007C4113" w:rsidRPr="006079BF" w:rsidRDefault="007C4113" w:rsidP="00E70F9C">
      <w:pPr>
        <w:numPr>
          <w:ilvl w:val="0"/>
          <w:numId w:val="8"/>
        </w:numPr>
        <w:rPr>
          <w:rFonts w:ascii="Montserrat Light" w:hAnsi="Montserrat Light"/>
        </w:rPr>
      </w:pPr>
      <w:r w:rsidRPr="006079BF">
        <w:rPr>
          <w:rFonts w:ascii="Montserrat Light" w:hAnsi="Montserrat Light"/>
        </w:rPr>
        <w:t>Numb</w:t>
      </w:r>
      <w:r w:rsidR="002E7B68">
        <w:rPr>
          <w:rFonts w:ascii="Montserrat Light" w:hAnsi="Montserrat Light"/>
        </w:rPr>
        <w:t xml:space="preserve">er of MS </w:t>
      </w:r>
      <w:r w:rsidR="007E3083">
        <w:rPr>
          <w:rFonts w:ascii="Montserrat Light" w:hAnsi="Montserrat Light"/>
        </w:rPr>
        <w:t xml:space="preserve">and HS </w:t>
      </w:r>
      <w:r w:rsidR="00B02AC6" w:rsidRPr="006079BF">
        <w:rPr>
          <w:rFonts w:ascii="Montserrat Light" w:hAnsi="Montserrat Light"/>
        </w:rPr>
        <w:t>students engaged with Groups</w:t>
      </w:r>
    </w:p>
    <w:p w14:paraId="31F20584" w14:textId="57B4E09A" w:rsidR="007C4113" w:rsidRPr="006079BF" w:rsidRDefault="002E7B68" w:rsidP="00E70F9C">
      <w:pPr>
        <w:numPr>
          <w:ilvl w:val="0"/>
          <w:numId w:val="8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 xml:space="preserve">Number of first time MS </w:t>
      </w:r>
      <w:r w:rsidR="007E3083">
        <w:rPr>
          <w:rFonts w:ascii="Montserrat Light" w:hAnsi="Montserrat Light"/>
        </w:rPr>
        <w:t xml:space="preserve">and HS </w:t>
      </w:r>
      <w:r w:rsidR="007C4113" w:rsidRPr="006079BF">
        <w:rPr>
          <w:rFonts w:ascii="Montserrat Light" w:hAnsi="Montserrat Light"/>
        </w:rPr>
        <w:t>students retained</w:t>
      </w:r>
    </w:p>
    <w:p w14:paraId="15AD430A" w14:textId="77777777" w:rsidR="00483E9D" w:rsidRPr="00483E9D" w:rsidRDefault="00483E9D" w:rsidP="00483E9D">
      <w:pPr>
        <w:numPr>
          <w:ilvl w:val="0"/>
          <w:numId w:val="8"/>
        </w:numPr>
        <w:rPr>
          <w:rFonts w:ascii="Montserrat" w:hAnsi="Montserrat"/>
          <w:color w:val="404040" w:themeColor="text1" w:themeTint="BF"/>
        </w:rPr>
      </w:pPr>
      <w:r w:rsidRPr="00483E9D">
        <w:rPr>
          <w:rFonts w:ascii="Montserrat" w:hAnsi="Montserrat"/>
          <w:color w:val="404040" w:themeColor="text1" w:themeTint="BF"/>
        </w:rPr>
        <w:t xml:space="preserve">Any identified Internship Program measurements </w:t>
      </w:r>
    </w:p>
    <w:p w14:paraId="1F10DF0B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2898C792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Accountabilities: </w:t>
      </w:r>
    </w:p>
    <w:p w14:paraId="082CFB8B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The Position</w:t>
      </w: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color w:val="404040" w:themeColor="text1" w:themeTint="BF"/>
        </w:rPr>
        <w:t>will also held accountable for the following:</w:t>
      </w:r>
    </w:p>
    <w:p w14:paraId="40BAAC42" w14:textId="77777777"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Ensuring that Church, Campus, and Ministry values are upheld personally and among volunteers.  </w:t>
      </w:r>
    </w:p>
    <w:p w14:paraId="546F329F" w14:textId="77777777"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good fiscal responsibility, stewarding resources with excellence.</w:t>
      </w:r>
    </w:p>
    <w:p w14:paraId="48F5E503" w14:textId="1D7DB034"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</w:t>
      </w:r>
      <w:r w:rsidR="008C1C48">
        <w:rPr>
          <w:rFonts w:ascii="Montserrat Light" w:hAnsi="Montserrat Light"/>
          <w:color w:val="404040" w:themeColor="text1" w:themeTint="BF"/>
        </w:rPr>
        <w:t xml:space="preserve">ntaining unity within the Family Ministries </w:t>
      </w:r>
      <w:r w:rsidRPr="00E70F9C">
        <w:rPr>
          <w:rFonts w:ascii="Montserrat Light" w:hAnsi="Montserrat Light"/>
          <w:color w:val="404040" w:themeColor="text1" w:themeTint="BF"/>
        </w:rPr>
        <w:t>Department, across all Campuses and Ministry Areas</w:t>
      </w:r>
    </w:p>
    <w:p w14:paraId="18299138" w14:textId="577D70FC" w:rsidR="00E70F9C" w:rsidRPr="008C1C48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a positive mental attitude regarding the Church and its leaders, Ministry Services, and in the presence of guests, staff and volunteers at all times.</w:t>
      </w:r>
    </w:p>
    <w:p w14:paraId="6D7EE079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37766ED4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Disclaimer: </w:t>
      </w:r>
    </w:p>
    <w:p w14:paraId="55869202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269C2C26" w14:textId="77777777" w:rsidR="00E70F9C" w:rsidRPr="00E70F9C" w:rsidRDefault="00E70F9C" w:rsidP="00E70F9C">
      <w:pPr>
        <w:pStyle w:val="NormalWeb"/>
        <w:rPr>
          <w:rFonts w:ascii="Montserrat Light" w:hAnsi="Montserrat Light"/>
          <w:b/>
          <w:color w:val="404040" w:themeColor="text1" w:themeTint="BF"/>
        </w:rPr>
      </w:pPr>
    </w:p>
    <w:p w14:paraId="505663FA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1D46542D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Position’s Signature</w:t>
      </w:r>
      <w:r w:rsidRPr="001C1C7F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14:paraId="2E17FA78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68F0A94E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739BFBC3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42164D4B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6CA00DD6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Direct Report Position’s Signature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>Date</w:t>
      </w:r>
    </w:p>
    <w:p w14:paraId="533FB18B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4D8B036D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690F55F2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0C610D98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02532A2F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Executive Director’s Signature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14:paraId="7C08C1F5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7705D4A7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cc. </w:t>
      </w:r>
    </w:p>
    <w:p w14:paraId="35BC063A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Direct Report</w:t>
      </w:r>
    </w:p>
    <w:p w14:paraId="0947A6C8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Executive Director</w:t>
      </w:r>
    </w:p>
    <w:p w14:paraId="0F2EB65E" w14:textId="62ECADD7" w:rsidR="00227732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Employee File</w:t>
      </w:r>
    </w:p>
    <w:sectPr w:rsidR="00227732" w:rsidRPr="00E70F9C" w:rsidSect="00B60DCE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C2B99" w14:textId="77777777" w:rsidR="007A5AAD" w:rsidRDefault="007A5AAD" w:rsidP="00F36186">
      <w:r>
        <w:separator/>
      </w:r>
    </w:p>
  </w:endnote>
  <w:endnote w:type="continuationSeparator" w:id="0">
    <w:p w14:paraId="7EF13244" w14:textId="77777777" w:rsidR="007A5AAD" w:rsidRDefault="007A5AAD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ontserrat Light">
    <w:panose1 w:val="000004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ontserrat Semi Bold">
    <w:altName w:val="Montserrat Semi"/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D8BA" w14:textId="67F43501" w:rsidR="00E96BE8" w:rsidRPr="00CA602F" w:rsidRDefault="00E96BE8" w:rsidP="00CA602F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63110" w14:textId="77777777" w:rsidR="007A5AAD" w:rsidRDefault="007A5AAD" w:rsidP="00F36186">
      <w:r>
        <w:separator/>
      </w:r>
    </w:p>
  </w:footnote>
  <w:footnote w:type="continuationSeparator" w:id="0">
    <w:p w14:paraId="5681E490" w14:textId="77777777" w:rsidR="007A5AAD" w:rsidRDefault="007A5AAD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4F7AB" w14:textId="77777777" w:rsidR="00E96BE8" w:rsidRDefault="007A5AAD">
    <w:pPr>
      <w:pStyle w:val="Header"/>
    </w:pPr>
    <w:sdt>
      <w:sdtPr>
        <w:id w:val="-41830643"/>
        <w:placeholder>
          <w:docPart w:val="30BBCB49135DC04699C02DCCD0A1605E"/>
        </w:placeholder>
        <w:temporary/>
        <w:showingPlcHdr/>
      </w:sdtPr>
      <w:sdtEndPr/>
      <w:sdtContent>
        <w:r w:rsidR="00E96BE8">
          <w:t>[Type text]</w:t>
        </w:r>
      </w:sdtContent>
    </w:sdt>
    <w:r w:rsidR="00E96BE8">
      <w:ptab w:relativeTo="margin" w:alignment="center" w:leader="none"/>
    </w:r>
    <w:sdt>
      <w:sdtPr>
        <w:id w:val="-654912987"/>
        <w:placeholder>
          <w:docPart w:val="D3C9C11081049044BDE8DEFEBE5B5DA3"/>
        </w:placeholder>
        <w:temporary/>
        <w:showingPlcHdr/>
      </w:sdtPr>
      <w:sdtEndPr/>
      <w:sdtContent>
        <w:r w:rsidR="00E96BE8">
          <w:t>[Type text]</w:t>
        </w:r>
      </w:sdtContent>
    </w:sdt>
    <w:r w:rsidR="00E96BE8">
      <w:ptab w:relativeTo="margin" w:alignment="right" w:leader="none"/>
    </w:r>
    <w:sdt>
      <w:sdtPr>
        <w:id w:val="1050651766"/>
        <w:placeholder>
          <w:docPart w:val="3E0E363D68C6564D9376DFFFC9A65FC4"/>
        </w:placeholder>
        <w:temporary/>
        <w:showingPlcHdr/>
      </w:sdtPr>
      <w:sdtEndPr/>
      <w:sdtContent>
        <w:r w:rsidR="00E96BE8">
          <w:t>[Type text]</w:t>
        </w:r>
      </w:sdtContent>
    </w:sdt>
  </w:p>
  <w:p w14:paraId="00FE1F63" w14:textId="77777777" w:rsidR="00E96BE8" w:rsidRDefault="00E96B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161CC" w14:textId="77777777" w:rsidR="00E96BE8" w:rsidRDefault="00E96BE8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58919278" w14:textId="77777777" w:rsidR="00E96BE8" w:rsidRDefault="00E96BE8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0CD89F84" w14:textId="6CEEDC2B" w:rsidR="00E96BE8" w:rsidRPr="00240FB9" w:rsidRDefault="00E96BE8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  <w:num w:numId="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F36186"/>
    <w:rsid w:val="00017068"/>
    <w:rsid w:val="0004119E"/>
    <w:rsid w:val="00086AB0"/>
    <w:rsid w:val="00093BA1"/>
    <w:rsid w:val="000D6361"/>
    <w:rsid w:val="0015007B"/>
    <w:rsid w:val="00155351"/>
    <w:rsid w:val="001C1C7F"/>
    <w:rsid w:val="002024F3"/>
    <w:rsid w:val="0022527B"/>
    <w:rsid w:val="00227732"/>
    <w:rsid w:val="00240FB9"/>
    <w:rsid w:val="002A3744"/>
    <w:rsid w:val="002E45DC"/>
    <w:rsid w:val="002E7B68"/>
    <w:rsid w:val="00301D59"/>
    <w:rsid w:val="00325C3E"/>
    <w:rsid w:val="00334F25"/>
    <w:rsid w:val="0035161A"/>
    <w:rsid w:val="003522B2"/>
    <w:rsid w:val="0038522D"/>
    <w:rsid w:val="0038528A"/>
    <w:rsid w:val="00385B50"/>
    <w:rsid w:val="003E28E2"/>
    <w:rsid w:val="003E5613"/>
    <w:rsid w:val="00476FCC"/>
    <w:rsid w:val="00483E9D"/>
    <w:rsid w:val="004A04AA"/>
    <w:rsid w:val="004C1ED2"/>
    <w:rsid w:val="00523BBE"/>
    <w:rsid w:val="00575199"/>
    <w:rsid w:val="006079BF"/>
    <w:rsid w:val="006D5103"/>
    <w:rsid w:val="00712560"/>
    <w:rsid w:val="007160BC"/>
    <w:rsid w:val="00721F63"/>
    <w:rsid w:val="007A487A"/>
    <w:rsid w:val="007A5AAD"/>
    <w:rsid w:val="007C4113"/>
    <w:rsid w:val="007D0BD2"/>
    <w:rsid w:val="007E3083"/>
    <w:rsid w:val="00820B7B"/>
    <w:rsid w:val="008A0BCF"/>
    <w:rsid w:val="008C1C48"/>
    <w:rsid w:val="00960524"/>
    <w:rsid w:val="00996CB2"/>
    <w:rsid w:val="009972E4"/>
    <w:rsid w:val="00A11AC4"/>
    <w:rsid w:val="00AD39F3"/>
    <w:rsid w:val="00B02AC6"/>
    <w:rsid w:val="00B60DCE"/>
    <w:rsid w:val="00B854EA"/>
    <w:rsid w:val="00B93744"/>
    <w:rsid w:val="00B97CBA"/>
    <w:rsid w:val="00BB1954"/>
    <w:rsid w:val="00C2642D"/>
    <w:rsid w:val="00C75A23"/>
    <w:rsid w:val="00CA1AF7"/>
    <w:rsid w:val="00CA602F"/>
    <w:rsid w:val="00CB4551"/>
    <w:rsid w:val="00CD6468"/>
    <w:rsid w:val="00D725B3"/>
    <w:rsid w:val="00D84C98"/>
    <w:rsid w:val="00DB453D"/>
    <w:rsid w:val="00DD18BF"/>
    <w:rsid w:val="00E70F9C"/>
    <w:rsid w:val="00E96BE8"/>
    <w:rsid w:val="00EE792E"/>
    <w:rsid w:val="00F21F26"/>
    <w:rsid w:val="00F36186"/>
    <w:rsid w:val="00F670FD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261918"/>
  <w15:docId w15:val="{7171AAB7-C196-3942-9971-AAAA18156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0BBCB49135DC04699C02DCCD0A16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2458B-5FE3-5E4D-9FBD-42A491BD107B}"/>
      </w:docPartPr>
      <w:docPartBody>
        <w:p w:rsidR="001661CE" w:rsidRDefault="001661CE" w:rsidP="001661CE">
          <w:pPr>
            <w:pStyle w:val="30BBCB49135DC04699C02DCCD0A1605E"/>
          </w:pPr>
          <w:r>
            <w:t>[Type text]</w:t>
          </w:r>
        </w:p>
      </w:docPartBody>
    </w:docPart>
    <w:docPart>
      <w:docPartPr>
        <w:name w:val="D3C9C11081049044BDE8DEFEBE5B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BE91E-96CE-2E4A-8D3B-9EC9A0D6FC14}"/>
      </w:docPartPr>
      <w:docPartBody>
        <w:p w:rsidR="001661CE" w:rsidRDefault="001661CE" w:rsidP="001661CE">
          <w:pPr>
            <w:pStyle w:val="D3C9C11081049044BDE8DEFEBE5B5DA3"/>
          </w:pPr>
          <w:r>
            <w:t>[Type text]</w:t>
          </w:r>
        </w:p>
      </w:docPartBody>
    </w:docPart>
    <w:docPart>
      <w:docPartPr>
        <w:name w:val="3E0E363D68C6564D9376DFFFC9A65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F180-E6AE-4541-9936-19780E17EC30}"/>
      </w:docPartPr>
      <w:docPartBody>
        <w:p w:rsidR="001661CE" w:rsidRDefault="001661CE" w:rsidP="001661CE">
          <w:pPr>
            <w:pStyle w:val="3E0E363D68C6564D9376DFFFC9A65FC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ontserrat Light">
    <w:panose1 w:val="000004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ontserrat Semi Bold">
    <w:altName w:val="Montserrat Semi"/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661CE"/>
    <w:rsid w:val="001661CE"/>
    <w:rsid w:val="00176B00"/>
    <w:rsid w:val="002270DF"/>
    <w:rsid w:val="00257488"/>
    <w:rsid w:val="00263427"/>
    <w:rsid w:val="007C60CC"/>
    <w:rsid w:val="00804114"/>
    <w:rsid w:val="008A3545"/>
    <w:rsid w:val="00B34EBB"/>
    <w:rsid w:val="00D94878"/>
    <w:rsid w:val="00DD3098"/>
    <w:rsid w:val="00E30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1E03B8-9BCA-7049-A978-45F0E8F9A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Lauren Snyder</cp:lastModifiedBy>
  <cp:revision>5</cp:revision>
  <cp:lastPrinted>2017-03-22T13:53:00Z</cp:lastPrinted>
  <dcterms:created xsi:type="dcterms:W3CDTF">2019-07-18T20:01:00Z</dcterms:created>
  <dcterms:modified xsi:type="dcterms:W3CDTF">2019-07-24T17:36:00Z</dcterms:modified>
</cp:coreProperties>
</file>